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D2ADF" w:rsidRPr="00DD62EE" w:rsidRDefault="007D2ADF" w:rsidP="007D2ADF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DD62EE">
        <w:rPr>
          <w:rFonts w:cstheme="minorHAnsi"/>
          <w:sz w:val="24"/>
          <w:szCs w:val="24"/>
        </w:rPr>
        <w:t xml:space="preserve">Załącznik nr </w:t>
      </w:r>
      <w:r>
        <w:rPr>
          <w:rFonts w:cstheme="minorHAnsi"/>
          <w:sz w:val="24"/>
          <w:szCs w:val="24"/>
        </w:rPr>
        <w:t>4</w:t>
      </w:r>
      <w:r w:rsidRPr="00DD62EE">
        <w:rPr>
          <w:rFonts w:cstheme="minorHAnsi"/>
          <w:sz w:val="24"/>
          <w:szCs w:val="24"/>
        </w:rPr>
        <w:t xml:space="preserve"> do Zarządzenia Dziekana Wydziału Teologii Katolickiego Uniwersytetu Lubelskiego Jana Pawła II z dnia 1 października 2021 r. w sprawie procedury uzyskania stopnia licencjata teologii</w:t>
      </w:r>
    </w:p>
    <w:p w:rsidR="007D2ADF" w:rsidRDefault="007D2ADF" w:rsidP="007D2ADF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7D2ADF" w:rsidRPr="002078D0" w:rsidRDefault="007D2ADF" w:rsidP="007D2ADF">
      <w:pPr>
        <w:spacing w:after="0" w:line="240" w:lineRule="auto"/>
        <w:jc w:val="center"/>
        <w:rPr>
          <w:b/>
          <w:sz w:val="28"/>
        </w:rPr>
      </w:pPr>
      <w:r w:rsidRPr="002078D0">
        <w:rPr>
          <w:b/>
          <w:sz w:val="28"/>
        </w:rPr>
        <w:t>Katolicki Uniwersytet Lubelski Jana Pawła II</w:t>
      </w:r>
    </w:p>
    <w:p w:rsidR="007D2ADF" w:rsidRPr="002078D0" w:rsidRDefault="007D2ADF" w:rsidP="007D2ADF">
      <w:pPr>
        <w:spacing w:after="0" w:line="240" w:lineRule="auto"/>
        <w:jc w:val="center"/>
        <w:rPr>
          <w:b/>
          <w:sz w:val="28"/>
        </w:rPr>
      </w:pPr>
      <w:r w:rsidRPr="002078D0">
        <w:rPr>
          <w:b/>
          <w:sz w:val="28"/>
        </w:rPr>
        <w:t>Wydział Teologii</w:t>
      </w:r>
    </w:p>
    <w:p w:rsidR="007D2ADF" w:rsidRPr="002078D0" w:rsidRDefault="007D2ADF" w:rsidP="007D2ADF">
      <w:pPr>
        <w:spacing w:after="0" w:line="240" w:lineRule="auto"/>
        <w:jc w:val="center"/>
        <w:rPr>
          <w:sz w:val="28"/>
        </w:rPr>
      </w:pPr>
    </w:p>
    <w:p w:rsidR="007D2ADF" w:rsidRPr="002078D0" w:rsidRDefault="007D2ADF" w:rsidP="007D2ADF">
      <w:pPr>
        <w:spacing w:after="0" w:line="240" w:lineRule="auto"/>
        <w:jc w:val="center"/>
        <w:rPr>
          <w:b/>
          <w:sz w:val="28"/>
        </w:rPr>
      </w:pPr>
      <w:r w:rsidRPr="002078D0">
        <w:rPr>
          <w:b/>
          <w:sz w:val="28"/>
        </w:rPr>
        <w:t>PROTOKÓŁ</w:t>
      </w:r>
    </w:p>
    <w:p w:rsidR="007D2ADF" w:rsidRDefault="007D2ADF" w:rsidP="007D2ADF">
      <w:pPr>
        <w:spacing w:after="0" w:line="240" w:lineRule="auto"/>
        <w:jc w:val="center"/>
        <w:rPr>
          <w:b/>
          <w:sz w:val="28"/>
        </w:rPr>
      </w:pPr>
      <w:r w:rsidRPr="002078D0">
        <w:rPr>
          <w:b/>
          <w:sz w:val="28"/>
        </w:rPr>
        <w:t xml:space="preserve">obrony dysertacji wymaganej do ukończenia </w:t>
      </w:r>
      <w:r>
        <w:rPr>
          <w:b/>
          <w:sz w:val="28"/>
        </w:rPr>
        <w:br/>
      </w:r>
      <w:r w:rsidRPr="002078D0">
        <w:rPr>
          <w:b/>
          <w:sz w:val="28"/>
        </w:rPr>
        <w:t xml:space="preserve">drugiego (specjalistycznego) cyklu kształcenia teologicznego </w:t>
      </w:r>
    </w:p>
    <w:p w:rsidR="007D2ADF" w:rsidRPr="002078D0" w:rsidRDefault="007D2ADF" w:rsidP="007D2ADF">
      <w:pPr>
        <w:spacing w:after="0" w:line="240" w:lineRule="auto"/>
        <w:jc w:val="center"/>
        <w:rPr>
          <w:b/>
          <w:sz w:val="28"/>
        </w:rPr>
      </w:pPr>
      <w:r>
        <w:rPr>
          <w:b/>
          <w:sz w:val="28"/>
        </w:rPr>
        <w:t>(</w:t>
      </w:r>
      <w:r w:rsidRPr="002078D0">
        <w:rPr>
          <w:b/>
          <w:sz w:val="28"/>
        </w:rPr>
        <w:t>pracy licencjackiej</w:t>
      </w:r>
      <w:r>
        <w:rPr>
          <w:b/>
          <w:sz w:val="28"/>
        </w:rPr>
        <w:t>)</w:t>
      </w:r>
    </w:p>
    <w:p w:rsidR="007D2ADF" w:rsidRPr="002078D0" w:rsidRDefault="007D2ADF" w:rsidP="007D2ADF">
      <w:pPr>
        <w:spacing w:after="0" w:line="240" w:lineRule="auto"/>
        <w:jc w:val="center"/>
        <w:rPr>
          <w:b/>
          <w:sz w:val="28"/>
        </w:rPr>
      </w:pPr>
      <w:r w:rsidRPr="002078D0">
        <w:rPr>
          <w:b/>
          <w:sz w:val="28"/>
        </w:rPr>
        <w:t>z dnia ……………………….</w:t>
      </w:r>
    </w:p>
    <w:p w:rsidR="007D2ADF" w:rsidRPr="002078D0" w:rsidRDefault="007D2ADF" w:rsidP="007D2ADF">
      <w:pPr>
        <w:spacing w:after="0" w:line="240" w:lineRule="auto"/>
        <w:rPr>
          <w:sz w:val="24"/>
        </w:rPr>
      </w:pPr>
    </w:p>
    <w:p w:rsidR="007D2ADF" w:rsidRPr="002078D0" w:rsidRDefault="007D2ADF" w:rsidP="007D2ADF">
      <w:pPr>
        <w:spacing w:after="0" w:line="240" w:lineRule="auto"/>
        <w:rPr>
          <w:sz w:val="24"/>
        </w:rPr>
      </w:pPr>
    </w:p>
    <w:p w:rsidR="007D2ADF" w:rsidRPr="002078D0" w:rsidRDefault="007D2ADF" w:rsidP="007D2ADF">
      <w:pPr>
        <w:spacing w:after="0" w:line="240" w:lineRule="auto"/>
        <w:jc w:val="both"/>
        <w:rPr>
          <w:sz w:val="24"/>
        </w:rPr>
      </w:pPr>
      <w:r w:rsidRPr="002078D0">
        <w:rPr>
          <w:sz w:val="24"/>
        </w:rPr>
        <w:t>[</w:t>
      </w:r>
      <w:r w:rsidRPr="002078D0">
        <w:rPr>
          <w:b/>
          <w:sz w:val="24"/>
        </w:rPr>
        <w:t>imię i nazwisko</w:t>
      </w:r>
      <w:r w:rsidRPr="002078D0">
        <w:rPr>
          <w:sz w:val="24"/>
        </w:rPr>
        <w:t>] , ur. [</w:t>
      </w:r>
      <w:r w:rsidRPr="002078D0">
        <w:rPr>
          <w:b/>
          <w:sz w:val="24"/>
        </w:rPr>
        <w:t>data urodzenia</w:t>
      </w:r>
      <w:r w:rsidRPr="002078D0">
        <w:rPr>
          <w:sz w:val="24"/>
        </w:rPr>
        <w:t>] roku w [</w:t>
      </w:r>
      <w:r w:rsidRPr="002078D0">
        <w:rPr>
          <w:b/>
          <w:sz w:val="24"/>
        </w:rPr>
        <w:t>miejsce urodzenia</w:t>
      </w:r>
      <w:r w:rsidRPr="002078D0">
        <w:rPr>
          <w:sz w:val="24"/>
        </w:rPr>
        <w:t>], ubiegający/a się o uzyskanie kościelnego stopnia licencjata w zakresie [</w:t>
      </w:r>
      <w:r w:rsidRPr="002078D0">
        <w:rPr>
          <w:b/>
          <w:sz w:val="24"/>
        </w:rPr>
        <w:t>nazwa specjalizacji</w:t>
      </w:r>
      <w:r w:rsidRPr="002078D0">
        <w:rPr>
          <w:sz w:val="24"/>
        </w:rPr>
        <w:t>], nr albumu …………., przystąpił/a do obrony pracy licencjackiej przed komisją w składzie:</w:t>
      </w:r>
    </w:p>
    <w:p w:rsidR="007D2ADF" w:rsidRPr="002078D0" w:rsidRDefault="007D2ADF" w:rsidP="007D2ADF">
      <w:pPr>
        <w:spacing w:after="0" w:line="240" w:lineRule="auto"/>
        <w:rPr>
          <w:sz w:val="24"/>
        </w:rPr>
      </w:pPr>
    </w:p>
    <w:p w:rsidR="007D2ADF" w:rsidRDefault="007D2ADF" w:rsidP="007D2ADF">
      <w:pPr>
        <w:spacing w:after="0" w:line="240" w:lineRule="auto"/>
        <w:rPr>
          <w:sz w:val="24"/>
        </w:rPr>
      </w:pPr>
      <w:r w:rsidRPr="002078D0">
        <w:rPr>
          <w:sz w:val="24"/>
        </w:rPr>
        <w:t>Przewodniczący:</w:t>
      </w:r>
      <w:r w:rsidRPr="002078D0">
        <w:rPr>
          <w:sz w:val="24"/>
        </w:rPr>
        <w:tab/>
        <w:t>………………………………….</w:t>
      </w:r>
    </w:p>
    <w:p w:rsidR="007D2ADF" w:rsidRPr="002078D0" w:rsidRDefault="007D2ADF" w:rsidP="007D2ADF">
      <w:pPr>
        <w:spacing w:after="0" w:line="240" w:lineRule="auto"/>
        <w:rPr>
          <w:sz w:val="24"/>
        </w:rPr>
      </w:pPr>
    </w:p>
    <w:p w:rsidR="007D2ADF" w:rsidRDefault="007D2ADF" w:rsidP="007D2ADF">
      <w:pPr>
        <w:spacing w:after="0" w:line="240" w:lineRule="auto"/>
        <w:rPr>
          <w:sz w:val="24"/>
        </w:rPr>
      </w:pPr>
      <w:r w:rsidRPr="002078D0">
        <w:rPr>
          <w:sz w:val="24"/>
        </w:rPr>
        <w:t>Promotor:</w:t>
      </w:r>
      <w:r w:rsidRPr="002078D0">
        <w:rPr>
          <w:sz w:val="24"/>
        </w:rPr>
        <w:tab/>
      </w:r>
      <w:r w:rsidRPr="002078D0">
        <w:rPr>
          <w:sz w:val="24"/>
        </w:rPr>
        <w:tab/>
        <w:t>………………………………….</w:t>
      </w:r>
    </w:p>
    <w:p w:rsidR="007D2ADF" w:rsidRPr="002078D0" w:rsidRDefault="007D2ADF" w:rsidP="007D2ADF">
      <w:pPr>
        <w:spacing w:after="0" w:line="240" w:lineRule="auto"/>
        <w:rPr>
          <w:sz w:val="24"/>
        </w:rPr>
      </w:pPr>
    </w:p>
    <w:p w:rsidR="007D2ADF" w:rsidRPr="002078D0" w:rsidRDefault="007D2ADF" w:rsidP="007D2ADF">
      <w:pPr>
        <w:spacing w:after="0" w:line="240" w:lineRule="auto"/>
        <w:rPr>
          <w:sz w:val="24"/>
        </w:rPr>
      </w:pPr>
      <w:r w:rsidRPr="002078D0">
        <w:rPr>
          <w:sz w:val="24"/>
        </w:rPr>
        <w:t>Recenzent:</w:t>
      </w:r>
      <w:r w:rsidRPr="002078D0">
        <w:rPr>
          <w:sz w:val="24"/>
        </w:rPr>
        <w:tab/>
      </w:r>
      <w:r w:rsidRPr="002078D0">
        <w:rPr>
          <w:sz w:val="24"/>
        </w:rPr>
        <w:tab/>
        <w:t>………………………………….</w:t>
      </w:r>
    </w:p>
    <w:p w:rsidR="007D2ADF" w:rsidRDefault="007D2ADF" w:rsidP="007D2ADF">
      <w:pPr>
        <w:spacing w:after="0" w:line="240" w:lineRule="auto"/>
        <w:rPr>
          <w:sz w:val="24"/>
        </w:rPr>
      </w:pPr>
    </w:p>
    <w:p w:rsidR="007D2ADF" w:rsidRDefault="007D2ADF" w:rsidP="007D2ADF">
      <w:pPr>
        <w:spacing w:after="0" w:line="240" w:lineRule="auto"/>
        <w:rPr>
          <w:sz w:val="24"/>
        </w:rPr>
      </w:pPr>
    </w:p>
    <w:p w:rsidR="007D2ADF" w:rsidRPr="002078D0" w:rsidRDefault="007D2ADF" w:rsidP="007D2ADF">
      <w:pPr>
        <w:spacing w:after="0" w:line="240" w:lineRule="auto"/>
        <w:rPr>
          <w:sz w:val="24"/>
        </w:rPr>
      </w:pPr>
    </w:p>
    <w:p w:rsidR="007D2ADF" w:rsidRPr="002078D0" w:rsidRDefault="007D2ADF" w:rsidP="007D2ADF">
      <w:pPr>
        <w:spacing w:after="0" w:line="240" w:lineRule="auto"/>
        <w:ind w:left="2124"/>
        <w:rPr>
          <w:sz w:val="24"/>
        </w:rPr>
      </w:pPr>
      <w:r w:rsidRPr="002078D0">
        <w:rPr>
          <w:sz w:val="24"/>
        </w:rPr>
        <w:t>Pytania</w:t>
      </w:r>
      <w:r w:rsidRPr="002078D0">
        <w:rPr>
          <w:sz w:val="24"/>
        </w:rPr>
        <w:tab/>
      </w:r>
      <w:r w:rsidRPr="002078D0">
        <w:rPr>
          <w:sz w:val="24"/>
        </w:rPr>
        <w:tab/>
      </w:r>
      <w:r w:rsidRPr="002078D0">
        <w:rPr>
          <w:sz w:val="24"/>
        </w:rPr>
        <w:tab/>
      </w:r>
      <w:r w:rsidRPr="002078D0">
        <w:rPr>
          <w:sz w:val="24"/>
        </w:rPr>
        <w:tab/>
      </w:r>
      <w:r w:rsidRPr="002078D0">
        <w:rPr>
          <w:sz w:val="24"/>
        </w:rPr>
        <w:tab/>
        <w:t xml:space="preserve">      Ocena odpowiedzi</w:t>
      </w:r>
    </w:p>
    <w:p w:rsidR="007D2ADF" w:rsidRPr="002078D0" w:rsidRDefault="007D2ADF" w:rsidP="007D2ADF">
      <w:pPr>
        <w:spacing w:after="0" w:line="240" w:lineRule="auto"/>
        <w:rPr>
          <w:sz w:val="24"/>
        </w:rPr>
      </w:pPr>
    </w:p>
    <w:p w:rsidR="007D2ADF" w:rsidRDefault="007D2ADF" w:rsidP="007D2ADF">
      <w:pPr>
        <w:spacing w:after="0" w:line="240" w:lineRule="auto"/>
        <w:rPr>
          <w:sz w:val="24"/>
        </w:rPr>
      </w:pPr>
      <w:r w:rsidRPr="002078D0">
        <w:rPr>
          <w:sz w:val="24"/>
        </w:rPr>
        <w:t>1. …………………………………………………………………………………………….</w:t>
      </w:r>
      <w:r w:rsidRPr="002078D0">
        <w:rPr>
          <w:sz w:val="24"/>
        </w:rPr>
        <w:tab/>
        <w:t>…………………………………………</w:t>
      </w:r>
    </w:p>
    <w:p w:rsidR="007D2ADF" w:rsidRPr="002078D0" w:rsidRDefault="007D2ADF" w:rsidP="007D2ADF">
      <w:pPr>
        <w:spacing w:after="0" w:line="240" w:lineRule="auto"/>
        <w:rPr>
          <w:sz w:val="24"/>
        </w:rPr>
      </w:pPr>
    </w:p>
    <w:p w:rsidR="007D2ADF" w:rsidRDefault="007D2ADF" w:rsidP="007D2ADF">
      <w:pPr>
        <w:spacing w:after="0" w:line="240" w:lineRule="auto"/>
        <w:rPr>
          <w:sz w:val="24"/>
        </w:rPr>
      </w:pPr>
      <w:r w:rsidRPr="002078D0">
        <w:rPr>
          <w:sz w:val="24"/>
        </w:rPr>
        <w:t>2. …………………………………………………………………………………………….</w:t>
      </w:r>
      <w:r w:rsidRPr="002078D0">
        <w:rPr>
          <w:sz w:val="24"/>
        </w:rPr>
        <w:tab/>
        <w:t>…………………………………………</w:t>
      </w:r>
    </w:p>
    <w:p w:rsidR="007D2ADF" w:rsidRPr="002078D0" w:rsidRDefault="007D2ADF" w:rsidP="007D2ADF">
      <w:pPr>
        <w:spacing w:after="0" w:line="240" w:lineRule="auto"/>
        <w:rPr>
          <w:sz w:val="24"/>
        </w:rPr>
      </w:pPr>
    </w:p>
    <w:p w:rsidR="007D2ADF" w:rsidRDefault="007D2ADF" w:rsidP="007D2ADF">
      <w:pPr>
        <w:spacing w:after="0" w:line="240" w:lineRule="auto"/>
        <w:rPr>
          <w:sz w:val="24"/>
        </w:rPr>
      </w:pPr>
      <w:r w:rsidRPr="002078D0">
        <w:rPr>
          <w:sz w:val="24"/>
        </w:rPr>
        <w:t>3. ……………………………………………………………………………………………….</w:t>
      </w:r>
      <w:r w:rsidRPr="002078D0">
        <w:rPr>
          <w:sz w:val="24"/>
        </w:rPr>
        <w:tab/>
        <w:t>…………………………………………</w:t>
      </w:r>
    </w:p>
    <w:p w:rsidR="007D2ADF" w:rsidRPr="002078D0" w:rsidRDefault="007D2ADF" w:rsidP="007D2ADF">
      <w:pPr>
        <w:spacing w:after="0" w:line="240" w:lineRule="auto"/>
        <w:rPr>
          <w:sz w:val="24"/>
        </w:rPr>
      </w:pPr>
    </w:p>
    <w:p w:rsidR="007D2ADF" w:rsidRPr="002078D0" w:rsidRDefault="007D2ADF" w:rsidP="007D2ADF">
      <w:pPr>
        <w:spacing w:after="0" w:line="240" w:lineRule="auto"/>
        <w:rPr>
          <w:sz w:val="24"/>
        </w:rPr>
      </w:pPr>
    </w:p>
    <w:p w:rsidR="007D2ADF" w:rsidRPr="002078D0" w:rsidRDefault="007D2ADF" w:rsidP="007D2ADF">
      <w:pPr>
        <w:spacing w:after="0" w:line="240" w:lineRule="auto"/>
        <w:rPr>
          <w:sz w:val="24"/>
        </w:rPr>
      </w:pPr>
      <w:r w:rsidRPr="002078D0">
        <w:rPr>
          <w:sz w:val="24"/>
        </w:rPr>
        <w:t>Ocena pracy licencjackiej pt. [</w:t>
      </w:r>
      <w:r w:rsidRPr="002078D0">
        <w:rPr>
          <w:b/>
          <w:sz w:val="24"/>
        </w:rPr>
        <w:t>tytuł pracy licencjackiej</w:t>
      </w:r>
      <w:r w:rsidRPr="002078D0">
        <w:rPr>
          <w:sz w:val="24"/>
        </w:rPr>
        <w:t>]</w:t>
      </w:r>
      <w:r>
        <w:rPr>
          <w:rStyle w:val="Odwoanieprzypisudolnego"/>
          <w:sz w:val="24"/>
        </w:rPr>
        <w:footnoteReference w:id="2"/>
      </w:r>
      <w:r w:rsidRPr="002078D0">
        <w:rPr>
          <w:sz w:val="24"/>
        </w:rPr>
        <w:t xml:space="preserve">: </w:t>
      </w:r>
      <w:r w:rsidRPr="002078D0">
        <w:rPr>
          <w:sz w:val="24"/>
        </w:rPr>
        <w:tab/>
      </w:r>
      <w:r w:rsidRPr="002078D0">
        <w:rPr>
          <w:sz w:val="24"/>
        </w:rPr>
        <w:tab/>
      </w:r>
      <w:r w:rsidRPr="002078D0">
        <w:rPr>
          <w:sz w:val="24"/>
        </w:rPr>
        <w:tab/>
        <w:t>………………………………………..</w:t>
      </w:r>
    </w:p>
    <w:p w:rsidR="007D2ADF" w:rsidRPr="002078D0" w:rsidRDefault="007D2ADF" w:rsidP="007D2ADF">
      <w:pPr>
        <w:spacing w:after="0" w:line="240" w:lineRule="auto"/>
        <w:rPr>
          <w:sz w:val="24"/>
        </w:rPr>
      </w:pPr>
    </w:p>
    <w:p w:rsidR="007D2ADF" w:rsidRPr="002078D0" w:rsidRDefault="007D2ADF" w:rsidP="007D2ADF">
      <w:pPr>
        <w:spacing w:after="0" w:line="240" w:lineRule="auto"/>
        <w:rPr>
          <w:b/>
          <w:sz w:val="24"/>
        </w:rPr>
      </w:pPr>
      <w:r w:rsidRPr="002078D0">
        <w:rPr>
          <w:b/>
          <w:sz w:val="24"/>
        </w:rPr>
        <w:t>Ostateczna ocena obrony pracy licencjackiej</w:t>
      </w:r>
      <w:r w:rsidRPr="002078D0">
        <w:rPr>
          <w:rStyle w:val="Odwoanieprzypisudolnego"/>
          <w:sz w:val="24"/>
        </w:rPr>
        <w:footnoteReference w:id="3"/>
      </w:r>
      <w:r w:rsidRPr="002078D0">
        <w:rPr>
          <w:sz w:val="24"/>
        </w:rPr>
        <w:t>:</w:t>
      </w:r>
      <w:r w:rsidRPr="002078D0">
        <w:rPr>
          <w:b/>
          <w:sz w:val="24"/>
        </w:rPr>
        <w:tab/>
      </w:r>
      <w:r w:rsidRPr="002078D0">
        <w:rPr>
          <w:b/>
          <w:sz w:val="24"/>
        </w:rPr>
        <w:tab/>
      </w:r>
      <w:r w:rsidRPr="002078D0">
        <w:rPr>
          <w:b/>
          <w:sz w:val="24"/>
        </w:rPr>
        <w:tab/>
      </w:r>
      <w:r w:rsidRPr="002078D0">
        <w:rPr>
          <w:b/>
          <w:sz w:val="24"/>
        </w:rPr>
        <w:tab/>
        <w:t>………………………………………..</w:t>
      </w:r>
    </w:p>
    <w:p w:rsidR="007D2ADF" w:rsidRPr="002078D0" w:rsidRDefault="007D2ADF" w:rsidP="007D2ADF">
      <w:pPr>
        <w:spacing w:after="0" w:line="240" w:lineRule="auto"/>
        <w:rPr>
          <w:sz w:val="24"/>
        </w:rPr>
      </w:pPr>
    </w:p>
    <w:p w:rsidR="007D2ADF" w:rsidRDefault="007D2ADF" w:rsidP="007D2ADF">
      <w:pPr>
        <w:spacing w:after="0" w:line="240" w:lineRule="auto"/>
        <w:rPr>
          <w:sz w:val="24"/>
        </w:rPr>
      </w:pPr>
    </w:p>
    <w:p w:rsidR="007D2ADF" w:rsidRPr="002078D0" w:rsidRDefault="007D2ADF" w:rsidP="007D2ADF">
      <w:pPr>
        <w:spacing w:after="0" w:line="240" w:lineRule="auto"/>
        <w:rPr>
          <w:sz w:val="24"/>
        </w:rPr>
      </w:pPr>
    </w:p>
    <w:p w:rsidR="007D2ADF" w:rsidRPr="002078D0" w:rsidRDefault="007D2ADF" w:rsidP="007D2ADF">
      <w:pPr>
        <w:spacing w:after="0" w:line="240" w:lineRule="auto"/>
        <w:rPr>
          <w:sz w:val="24"/>
        </w:rPr>
      </w:pPr>
      <w:r w:rsidRPr="002078D0">
        <w:rPr>
          <w:sz w:val="24"/>
        </w:rPr>
        <w:t>Przewodniczący Komisji</w:t>
      </w:r>
    </w:p>
    <w:p w:rsidR="007D2ADF" w:rsidRPr="002078D0" w:rsidRDefault="007D2ADF" w:rsidP="007D2ADF">
      <w:pPr>
        <w:spacing w:after="0" w:line="240" w:lineRule="auto"/>
        <w:rPr>
          <w:sz w:val="24"/>
        </w:rPr>
      </w:pPr>
    </w:p>
    <w:p w:rsidR="007D2ADF" w:rsidRPr="002078D0" w:rsidRDefault="007D2ADF" w:rsidP="007D2ADF">
      <w:pPr>
        <w:spacing w:after="0" w:line="240" w:lineRule="auto"/>
        <w:rPr>
          <w:sz w:val="24"/>
        </w:rPr>
      </w:pPr>
    </w:p>
    <w:p w:rsidR="007D2ADF" w:rsidRPr="00DD62EE" w:rsidRDefault="007D2ADF" w:rsidP="007D2ADF">
      <w:pPr>
        <w:spacing w:after="0" w:line="240" w:lineRule="auto"/>
        <w:rPr>
          <w:rFonts w:cstheme="minorHAnsi"/>
          <w:sz w:val="24"/>
          <w:szCs w:val="24"/>
        </w:rPr>
      </w:pPr>
      <w:r w:rsidRPr="002078D0">
        <w:rPr>
          <w:sz w:val="24"/>
        </w:rPr>
        <w:t>…………………………………………………………</w:t>
      </w:r>
    </w:p>
    <w:p w:rsidR="007D2ADF" w:rsidRPr="00DD62EE" w:rsidRDefault="007D2ADF" w:rsidP="007D2ADF">
      <w:pPr>
        <w:spacing w:after="0" w:line="240" w:lineRule="auto"/>
        <w:rPr>
          <w:rFonts w:cstheme="minorHAnsi"/>
          <w:sz w:val="24"/>
          <w:szCs w:val="24"/>
        </w:rPr>
      </w:pPr>
    </w:p>
    <w:sectPr w:rsidR="007D2ADF" w:rsidRPr="00DD62EE" w:rsidSect="007D2ADF">
      <w:footerReference w:type="default" r:id="rId7"/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C7865" w:rsidRDefault="002C7865" w:rsidP="006B2180">
      <w:pPr>
        <w:spacing w:after="0" w:line="240" w:lineRule="auto"/>
      </w:pPr>
      <w:r>
        <w:separator/>
      </w:r>
    </w:p>
  </w:endnote>
  <w:endnote w:type="continuationSeparator" w:id="1">
    <w:p w:rsidR="002C7865" w:rsidRDefault="002C7865" w:rsidP="006B21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等线 Light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等线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751264395"/>
      <w:docPartObj>
        <w:docPartGallery w:val="Page Numbers (Bottom of Page)"/>
        <w:docPartUnique/>
      </w:docPartObj>
    </w:sdtPr>
    <w:sdtContent>
      <w:p w:rsidR="006B2180" w:rsidRDefault="002D5AFF">
        <w:pPr>
          <w:pStyle w:val="Stopka"/>
          <w:jc w:val="center"/>
        </w:pPr>
        <w:r>
          <w:fldChar w:fldCharType="begin"/>
        </w:r>
        <w:r w:rsidR="006B2180">
          <w:instrText>PAGE   \* MERGEFORMAT</w:instrText>
        </w:r>
        <w:r>
          <w:fldChar w:fldCharType="separate"/>
        </w:r>
        <w:r w:rsidR="00321884">
          <w:rPr>
            <w:noProof/>
          </w:rPr>
          <w:t>1</w:t>
        </w:r>
        <w:r>
          <w:fldChar w:fldCharType="end"/>
        </w:r>
      </w:p>
    </w:sdtContent>
  </w:sdt>
  <w:p w:rsidR="006B2180" w:rsidRDefault="006B2180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C7865" w:rsidRDefault="002C7865" w:rsidP="006B2180">
      <w:pPr>
        <w:spacing w:after="0" w:line="240" w:lineRule="auto"/>
      </w:pPr>
      <w:r>
        <w:separator/>
      </w:r>
    </w:p>
  </w:footnote>
  <w:footnote w:type="continuationSeparator" w:id="1">
    <w:p w:rsidR="002C7865" w:rsidRDefault="002C7865" w:rsidP="006B2180">
      <w:pPr>
        <w:spacing w:after="0" w:line="240" w:lineRule="auto"/>
      </w:pPr>
      <w:r>
        <w:continuationSeparator/>
      </w:r>
    </w:p>
  </w:footnote>
  <w:footnote w:id="2">
    <w:p w:rsidR="007D2ADF" w:rsidRDefault="007D2ADF" w:rsidP="007D2ADF">
      <w:pPr>
        <w:pStyle w:val="Tekstprzypisudolnego"/>
      </w:pPr>
      <w:r>
        <w:rPr>
          <w:rStyle w:val="Odwoanieprzypisudolnego"/>
        </w:rPr>
        <w:footnoteRef/>
      </w:r>
      <w:r>
        <w:t xml:space="preserve"> Ocena pracy licencjackiej stanowi średnią ocen wystawionych przez promotora i recenzenta zaokrągloną do następujących wartości: 2,0; 3,0, 3,5, 4,0; 4,5; 5,0.</w:t>
      </w:r>
    </w:p>
  </w:footnote>
  <w:footnote w:id="3">
    <w:p w:rsidR="007D2ADF" w:rsidRDefault="007D2ADF" w:rsidP="007D2ADF">
      <w:pPr>
        <w:pStyle w:val="Tekstprzypisudolnego"/>
      </w:pPr>
      <w:r>
        <w:rPr>
          <w:rStyle w:val="Odwoanieprzypisudolnego"/>
        </w:rPr>
        <w:footnoteRef/>
      </w:r>
      <w:r>
        <w:t xml:space="preserve"> Ocena obrony pracy licencjackiej stanowi średnią ocen wystawionych przez członków Komisji oraz oceny pracy licencjackiej zaokrągloną do następujących wartości: 2,0; 3,0, 3,5, 4,0; 4,5; 5,0.</w:t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54D276A"/>
    <w:multiLevelType w:val="multilevel"/>
    <w:tmpl w:val="6F069A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9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DI1sDAzNDAzMbc0MzFQ0lEKTi0uzszPAykwrAUA5c9HHiwAAAA="/>
  </w:docVars>
  <w:rsids>
    <w:rsidRoot w:val="00371F74"/>
    <w:rsid w:val="00055512"/>
    <w:rsid w:val="0009445C"/>
    <w:rsid w:val="000A699E"/>
    <w:rsid w:val="000C389D"/>
    <w:rsid w:val="001558F3"/>
    <w:rsid w:val="00163270"/>
    <w:rsid w:val="00192273"/>
    <w:rsid w:val="001926C5"/>
    <w:rsid w:val="001B2912"/>
    <w:rsid w:val="001D4972"/>
    <w:rsid w:val="001E423E"/>
    <w:rsid w:val="001F38BB"/>
    <w:rsid w:val="002018A1"/>
    <w:rsid w:val="00224DBC"/>
    <w:rsid w:val="00235D97"/>
    <w:rsid w:val="00237E21"/>
    <w:rsid w:val="00282F6B"/>
    <w:rsid w:val="002B4CDB"/>
    <w:rsid w:val="002C1291"/>
    <w:rsid w:val="002C7865"/>
    <w:rsid w:val="002D5AFF"/>
    <w:rsid w:val="002F73C5"/>
    <w:rsid w:val="00321884"/>
    <w:rsid w:val="00371F74"/>
    <w:rsid w:val="003906E3"/>
    <w:rsid w:val="003979A2"/>
    <w:rsid w:val="003E1399"/>
    <w:rsid w:val="003E3704"/>
    <w:rsid w:val="003E7EB1"/>
    <w:rsid w:val="00413D70"/>
    <w:rsid w:val="00416022"/>
    <w:rsid w:val="00446868"/>
    <w:rsid w:val="00480877"/>
    <w:rsid w:val="004D50FA"/>
    <w:rsid w:val="004D6D4C"/>
    <w:rsid w:val="004E40C0"/>
    <w:rsid w:val="0050177D"/>
    <w:rsid w:val="005272DA"/>
    <w:rsid w:val="005B1EA1"/>
    <w:rsid w:val="005B34F6"/>
    <w:rsid w:val="005F3DA9"/>
    <w:rsid w:val="005F500B"/>
    <w:rsid w:val="00604090"/>
    <w:rsid w:val="00617D81"/>
    <w:rsid w:val="006470F2"/>
    <w:rsid w:val="00683F9C"/>
    <w:rsid w:val="006B2180"/>
    <w:rsid w:val="006D0553"/>
    <w:rsid w:val="007A5B9F"/>
    <w:rsid w:val="007C54A2"/>
    <w:rsid w:val="007D103A"/>
    <w:rsid w:val="007D2ADF"/>
    <w:rsid w:val="007E3E6C"/>
    <w:rsid w:val="007F786F"/>
    <w:rsid w:val="00807D33"/>
    <w:rsid w:val="00824D38"/>
    <w:rsid w:val="008332C6"/>
    <w:rsid w:val="00866B58"/>
    <w:rsid w:val="00892705"/>
    <w:rsid w:val="009274B8"/>
    <w:rsid w:val="00930B3C"/>
    <w:rsid w:val="00944445"/>
    <w:rsid w:val="00964994"/>
    <w:rsid w:val="009755BB"/>
    <w:rsid w:val="0099641A"/>
    <w:rsid w:val="009D1162"/>
    <w:rsid w:val="009D6059"/>
    <w:rsid w:val="00A0227F"/>
    <w:rsid w:val="00A55257"/>
    <w:rsid w:val="00A57FA7"/>
    <w:rsid w:val="00AB5DBB"/>
    <w:rsid w:val="00AB651E"/>
    <w:rsid w:val="00B277E0"/>
    <w:rsid w:val="00B3556E"/>
    <w:rsid w:val="00B50699"/>
    <w:rsid w:val="00B51F8E"/>
    <w:rsid w:val="00B65453"/>
    <w:rsid w:val="00BC1B75"/>
    <w:rsid w:val="00BD2430"/>
    <w:rsid w:val="00BD27AB"/>
    <w:rsid w:val="00BE7F6B"/>
    <w:rsid w:val="00C15C4A"/>
    <w:rsid w:val="00C35B84"/>
    <w:rsid w:val="00C70A5D"/>
    <w:rsid w:val="00C82E03"/>
    <w:rsid w:val="00CB1FDB"/>
    <w:rsid w:val="00CD4D1A"/>
    <w:rsid w:val="00D029E0"/>
    <w:rsid w:val="00D04B54"/>
    <w:rsid w:val="00D077FC"/>
    <w:rsid w:val="00D50671"/>
    <w:rsid w:val="00D73E48"/>
    <w:rsid w:val="00D81569"/>
    <w:rsid w:val="00D82705"/>
    <w:rsid w:val="00DA3848"/>
    <w:rsid w:val="00DA770C"/>
    <w:rsid w:val="00DD62EE"/>
    <w:rsid w:val="00DF7498"/>
    <w:rsid w:val="00E471A6"/>
    <w:rsid w:val="00E91805"/>
    <w:rsid w:val="00EC7D65"/>
    <w:rsid w:val="00ED3BD7"/>
    <w:rsid w:val="00ED4257"/>
    <w:rsid w:val="00ED5280"/>
    <w:rsid w:val="00F01B7A"/>
    <w:rsid w:val="00F03B0C"/>
    <w:rsid w:val="00FD0AE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2D5AF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Pogrubienie">
    <w:name w:val="Strong"/>
    <w:basedOn w:val="Domylnaczcionkaakapitu"/>
    <w:uiPriority w:val="22"/>
    <w:qFormat/>
    <w:rsid w:val="00BC1B75"/>
    <w:rPr>
      <w:b/>
      <w:bCs/>
    </w:rPr>
  </w:style>
  <w:style w:type="character" w:styleId="Hipercze">
    <w:name w:val="Hyperlink"/>
    <w:basedOn w:val="Domylnaczcionkaakapitu"/>
    <w:uiPriority w:val="99"/>
    <w:semiHidden/>
    <w:unhideWhenUsed/>
    <w:rsid w:val="00BC1B75"/>
    <w:rPr>
      <w:color w:val="0000FF"/>
      <w:u w:val="single"/>
    </w:rPr>
  </w:style>
  <w:style w:type="paragraph" w:styleId="NormalnyWeb">
    <w:name w:val="Normal (Web)"/>
    <w:basedOn w:val="Normalny"/>
    <w:uiPriority w:val="99"/>
    <w:semiHidden/>
    <w:unhideWhenUsed/>
    <w:rsid w:val="00BC1B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6B21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B2180"/>
  </w:style>
  <w:style w:type="paragraph" w:styleId="Stopka">
    <w:name w:val="footer"/>
    <w:basedOn w:val="Normalny"/>
    <w:link w:val="StopkaZnak"/>
    <w:uiPriority w:val="99"/>
    <w:unhideWhenUsed/>
    <w:rsid w:val="006B21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B2180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7D2ADF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7D2ADF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7D2ADF"/>
    <w:rPr>
      <w:vertAlign w:val="superscrip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407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74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36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7</Words>
  <Characters>1002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nistrerstwo Edukacji Narodowej</Company>
  <LinksUpToDate>false</LinksUpToDate>
  <CharactersWithSpaces>116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kładanowski Marcin</dc:creator>
  <cp:lastModifiedBy>user</cp:lastModifiedBy>
  <cp:revision>2</cp:revision>
  <dcterms:created xsi:type="dcterms:W3CDTF">2022-01-24T20:36:00Z</dcterms:created>
  <dcterms:modified xsi:type="dcterms:W3CDTF">2022-01-24T20:36:00Z</dcterms:modified>
</cp:coreProperties>
</file>